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cfd240</w:t>
        </w:r>
      </w:hyperlink>
      <w:r>
        <w:t xml:space="preserve"> </w:t>
      </w:r>
      <w:r>
        <w:t xml:space="preserve">on April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cfd240f0ec618d471e7b0ca12fe75c1e2155e6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cfd240f0ec618d471e7b0ca12fe75c1e2155e63/"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cfd240f0ec618d471e7b0ca12fe75c1e2155e6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cfd240f0ec618d471e7b0ca12fe75c1e2155e63/"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02T21:41:22Z</dcterms:created>
  <dcterms:modified xsi:type="dcterms:W3CDTF">2021-04-02T21: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